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="00165CE7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165CE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8" w:type="pct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165CE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8" w:type="pct"/>
          </w:tcPr>
          <w:p w:rsidR="006B5477" w:rsidRPr="00336C7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6</w:t>
            </w:r>
            <w:r w:rsidR="00F30556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F30556" w:rsidRPr="00336C77">
              <w:rPr>
                <w:rFonts w:asciiTheme="minorBidi" w:hAnsiTheme="minorBidi"/>
                <w:sz w:val="28"/>
              </w:rPr>
              <w:t>04</w:t>
            </w:r>
            <w:r w:rsidR="00F30556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F30556"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 w:rsidRPr="00336C77">
              <w:rPr>
                <w:rFonts w:asciiTheme="minorBidi" w:hAnsiTheme="minorBidi"/>
                <w:sz w:val="28"/>
              </w:rPr>
              <w:t>Add a new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6B5477" w:rsidRPr="00336C77" w:rsidTr="006B5477">
        <w:tc>
          <w:tcPr>
            <w:tcW w:w="5000" w:type="pct"/>
            <w:gridSpan w:val="5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8" w:type="pct"/>
            <w:shd w:val="clear" w:color="auto" w:fill="E7E6E6" w:themeFill="background2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book id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336C77">
              <w:rPr>
                <w:rFonts w:asciiTheme="minorBidi" w:hAnsiTheme="minorBidi"/>
                <w:sz w:val="28"/>
              </w:rPr>
              <w:t>book  name</w:t>
            </w:r>
            <w:proofErr w:type="gramEnd"/>
          </w:p>
          <w:p w:rsidR="00F30556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ategory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ice</w:t>
            </w:r>
          </w:p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status</w:t>
            </w:r>
          </w:p>
        </w:tc>
        <w:tc>
          <w:tcPr>
            <w:tcW w:w="572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ouble</w:t>
            </w:r>
          </w:p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 w:rsid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ength must not exceed 50 characters</w:t>
            </w:r>
            <w:r w:rsid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Must have in the database or null</w:t>
            </w:r>
            <w:r w:rsid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4368" w:rsidRDefault="008C4368" w:rsidP="008C4368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CE1500" w:rsidRPr="00336C77" w:rsidRDefault="00CE1500" w:rsidP="008C4368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borrowed, available, disappeared, corrupted, removed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].</w:t>
            </w:r>
          </w:p>
        </w:tc>
        <w:tc>
          <w:tcPr>
            <w:tcW w:w="1308" w:type="pct"/>
            <w:shd w:val="clear" w:color="auto" w:fill="FFFFFF" w:themeFill="background1"/>
          </w:tcPr>
          <w:p w:rsidR="00F30556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6B5477" w:rsidRPr="00336C77" w:rsidRDefault="00F30556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abase</w:t>
            </w:r>
          </w:p>
          <w:p w:rsidR="00F30556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mputer</w:t>
            </w:r>
          </w:p>
          <w:p w:rsidR="008C4368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99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36C77">
              <w:rPr>
                <w:rFonts w:asciiTheme="minorBidi" w:hAnsiTheme="minorBidi"/>
                <w:sz w:val="28"/>
              </w:rPr>
              <w:t>00</w:t>
            </w:r>
          </w:p>
          <w:p w:rsidR="00EF2ABD" w:rsidRPr="00336C7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vailable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6B5477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new book is stored in the database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6B5477" w:rsidRPr="00336C77" w:rsidRDefault="006B5477" w:rsidP="006B5477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6B5477" w:rsidRPr="00336C77" w:rsidTr="00165CE7">
        <w:tc>
          <w:tcPr>
            <w:tcW w:w="943" w:type="pct"/>
          </w:tcPr>
          <w:p w:rsidR="006B5477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</w:p>
        </w:tc>
        <w:tc>
          <w:tcPr>
            <w:tcW w:w="1727" w:type="pct"/>
            <w:gridSpan w:val="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8C4368" w:rsidRPr="00336C77" w:rsidRDefault="008C4368" w:rsidP="008C4368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B5477" w:rsidRPr="00336C77" w:rsidRDefault="008C4368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336C77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And 1 data list </w:t>
            </w:r>
            <w:r w:rsidR="00336C77" w:rsidRPr="00336C77">
              <w:rPr>
                <w:rFonts w:asciiTheme="minorBidi" w:hAnsiTheme="minorBidi" w:cstheme="minorBidi"/>
                <w:sz w:val="28"/>
                <w:szCs w:val="28"/>
              </w:rPr>
              <w:t>for book category</w:t>
            </w:r>
            <w:r w:rsidR="00336C77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336C77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librarian input information 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Add book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  <w:r w:rsidR="00EF2ABD"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 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name is in the wrong format</w:t>
            </w:r>
            <w:r w:rsidR="00EF2ABD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price is in the wrong format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uthor is in the wrong format</w:t>
            </w:r>
            <w:r w:rsidR="00CE1500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CE1500"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336C77" w:rsidRPr="00336C77" w:rsidTr="00165CE7">
        <w:tc>
          <w:tcPr>
            <w:tcW w:w="943" w:type="pct"/>
          </w:tcPr>
          <w:p w:rsidR="00336C77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</w:p>
        </w:tc>
        <w:tc>
          <w:tcPr>
            <w:tcW w:w="1727" w:type="pct"/>
            <w:gridSpan w:val="2"/>
          </w:tcPr>
          <w:p w:rsidR="00336C77" w:rsidRPr="00336C77" w:rsidRDefault="00336C77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336C77" w:rsidRPr="00336C77" w:rsidRDefault="00336C77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auto generate the book id and book status</w:t>
            </w:r>
            <w:r w:rsidR="00CE1500">
              <w:rPr>
                <w:sz w:val="28"/>
                <w:szCs w:val="28"/>
                <w:cs/>
              </w:rPr>
              <w:t xml:space="preserve"> = “</w:t>
            </w:r>
            <w:r w:rsidR="00CE1500">
              <w:rPr>
                <w:sz w:val="28"/>
                <w:szCs w:val="28"/>
              </w:rPr>
              <w:t>available</w:t>
            </w:r>
            <w:r w:rsidR="00CE1500">
              <w:rPr>
                <w:sz w:val="28"/>
                <w:szCs w:val="28"/>
                <w:cs/>
              </w:rPr>
              <w:t>”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F2ABD" w:rsidRPr="00336C77" w:rsidTr="00165CE7">
        <w:tc>
          <w:tcPr>
            <w:tcW w:w="943" w:type="pct"/>
          </w:tcPr>
          <w:p w:rsidR="00EF2ABD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6.</w:t>
            </w:r>
          </w:p>
        </w:tc>
        <w:tc>
          <w:tcPr>
            <w:tcW w:w="1727" w:type="pct"/>
            <w:gridSpan w:val="2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F2ABD" w:rsidRDefault="00EF2ABD" w:rsidP="00336C7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>The system shall add the information of the book including book id, book name, book</w:t>
            </w:r>
            <w:r>
              <w:rPr>
                <w:sz w:val="28"/>
                <w:szCs w:val="28"/>
              </w:rPr>
              <w:t xml:space="preserve"> status,</w:t>
            </w:r>
            <w:r w:rsidRPr="00EF2ABD">
              <w:rPr>
                <w:sz w:val="28"/>
                <w:szCs w:val="28"/>
              </w:rPr>
              <w:t xml:space="preserve"> category, price and author into the </w:t>
            </w:r>
            <w:r w:rsidRPr="00EF2ABD">
              <w:rPr>
                <w:noProof/>
                <w:sz w:val="28"/>
                <w:szCs w:val="28"/>
              </w:rPr>
              <w:t>database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  <w:r w:rsidR="00CE1500">
              <w:rPr>
                <w:rFonts w:asciiTheme="minorBidi" w:hAnsiTheme="minorBidi"/>
                <w:sz w:val="28"/>
                <w:szCs w:val="28"/>
                <w:cs/>
              </w:rPr>
              <w:t xml:space="preserve"> 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="00CE1500" w:rsidRPr="00CE1500">
              <w:rPr>
                <w:color w:val="FF0000"/>
                <w:sz w:val="32"/>
                <w:szCs w:val="32"/>
              </w:rPr>
              <w:t>Database cannot be connected</w:t>
            </w:r>
            <w:r w:rsidR="00CE1500" w:rsidRPr="00CE1500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F2ABD" w:rsidRPr="00336C77" w:rsidTr="00165CE7">
        <w:tc>
          <w:tcPr>
            <w:tcW w:w="943" w:type="pct"/>
          </w:tcPr>
          <w:p w:rsidR="00EF2ABD" w:rsidRPr="00336C77" w:rsidRDefault="00055D49" w:rsidP="006B54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</w:p>
        </w:tc>
        <w:tc>
          <w:tcPr>
            <w:tcW w:w="1727" w:type="pct"/>
            <w:gridSpan w:val="2"/>
          </w:tcPr>
          <w:p w:rsidR="00EF2ABD" w:rsidRPr="00336C77" w:rsidRDefault="00EF2ABD" w:rsidP="006B54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F2ABD" w:rsidRPr="00EF2ABD" w:rsidRDefault="00EF2ABD" w:rsidP="00336C77">
            <w:pPr>
              <w:pStyle w:val="Default"/>
              <w:rPr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 xml:space="preserve">The system shall display the success message </w:t>
            </w:r>
            <w:r w:rsidRPr="00EF2ABD">
              <w:rPr>
                <w:sz w:val="28"/>
                <w:szCs w:val="28"/>
                <w:cs/>
              </w:rPr>
              <w:t>“</w:t>
            </w:r>
            <w:r w:rsidRPr="00EF2ABD">
              <w:rPr>
                <w:sz w:val="28"/>
                <w:szCs w:val="28"/>
              </w:rPr>
              <w:t>The book is stored in the database</w:t>
            </w:r>
            <w:r w:rsidRPr="00EF2ABD">
              <w:rPr>
                <w:sz w:val="28"/>
                <w:szCs w:val="28"/>
                <w:cs/>
              </w:rPr>
              <w:t xml:space="preserve">” </w:t>
            </w:r>
            <w:r w:rsidRPr="00EF2ABD">
              <w:rPr>
                <w:sz w:val="28"/>
                <w:szCs w:val="28"/>
              </w:rPr>
              <w:t>if the input is insert into the database</w:t>
            </w:r>
            <w:r w:rsidRPr="00EF2ABD">
              <w:rPr>
                <w:sz w:val="28"/>
                <w:szCs w:val="28"/>
                <w:cs/>
              </w:rPr>
              <w:t xml:space="preserve">. 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165CE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6B5477" w:rsidRPr="00165CE7" w:rsidRDefault="00CE1500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book name is in the wrong format</w:t>
            </w:r>
            <w:r w:rsid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E1500" w:rsidRPr="00165CE7" w:rsidRDefault="00CE1500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book nam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="00165CE7"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E1500" w:rsidRPr="00165CE7" w:rsidRDefault="00CE1500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 w:rsidR="00165CE7"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E1500" w:rsidRPr="00165CE7" w:rsidRDefault="00165CE7" w:rsidP="00CE1500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price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pric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author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author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sz w:val="28"/>
              </w:rPr>
              <w:t>The format of author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6B5477" w:rsidRPr="00165CE7" w:rsidRDefault="00165CE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65CE7" w:rsidRPr="00165CE7" w:rsidRDefault="00165CE7" w:rsidP="00165CE7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B5477" w:rsidRPr="00336C77" w:rsidTr="00165CE7">
        <w:tc>
          <w:tcPr>
            <w:tcW w:w="943" w:type="pct"/>
            <w:shd w:val="clear" w:color="auto" w:fill="E7E6E6" w:themeFill="background2"/>
          </w:tcPr>
          <w:p w:rsidR="006B5477" w:rsidRPr="00336C77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6B5477" w:rsidRPr="00336C77" w:rsidRDefault="00165CE7" w:rsidP="006B547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Default="00515866">
      <w:bookmarkStart w:id="0" w:name="_GoBack"/>
      <w:bookmarkEnd w:id="0"/>
    </w:p>
    <w:sectPr w:rsidR="005158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577E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rgUA/Q0zBCwAAAA="/>
  </w:docVars>
  <w:rsids>
    <w:rsidRoot w:val="006B5477"/>
    <w:rsid w:val="00055D49"/>
    <w:rsid w:val="00165CE7"/>
    <w:rsid w:val="00336C77"/>
    <w:rsid w:val="00515866"/>
    <w:rsid w:val="006B5477"/>
    <w:rsid w:val="008C4368"/>
    <w:rsid w:val="00CE1500"/>
    <w:rsid w:val="00EF2ABD"/>
    <w:rsid w:val="00F3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25575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B547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3</cp:revision>
  <dcterms:created xsi:type="dcterms:W3CDTF">2017-04-15T10:46:00Z</dcterms:created>
  <dcterms:modified xsi:type="dcterms:W3CDTF">2017-04-16T12:45:00Z</dcterms:modified>
</cp:coreProperties>
</file>